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ED353" w14:textId="0EECE8F0" w:rsidR="008D0F87" w:rsidRPr="00C76128" w:rsidRDefault="008C5381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2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januar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</w:p>
    <w:p w14:paraId="1CE675D0" w14:textId="0AACC4D1" w:rsidR="00122579" w:rsidRDefault="007F5209" w:rsidP="008C5381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0C21A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C5381" w:rsidRPr="008C5381">
        <w:rPr>
          <w:rFonts w:ascii="Arial" w:eastAsia="Times New Roman" w:hAnsi="Arial" w:cs="Arial"/>
          <w:sz w:val="20"/>
          <w:szCs w:val="20"/>
        </w:rPr>
        <w:t>Asmare</w:t>
      </w:r>
      <w:proofErr w:type="spellEnd"/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7F2343F9" w:rsidR="008D0F87" w:rsidRPr="00C76128" w:rsidRDefault="00D1630B" w:rsidP="008C5381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3C705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>manuscript</w:t>
      </w:r>
      <w:r w:rsidR="00F5018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D</w:t>
      </w:r>
      <w:r w:rsidR="00F50183" w:rsidRPr="00F50183">
        <w:rPr>
          <w:rFonts w:ascii="ltr-font" w:hAnsi="ltr-font"/>
          <w:color w:val="333333"/>
          <w:sz w:val="21"/>
          <w:szCs w:val="21"/>
          <w:shd w:val="clear" w:color="auto" w:fill="F5F5F5"/>
        </w:rPr>
        <w:t xml:space="preserve"> </w:t>
      </w:r>
      <w:r w:rsidR="008C5381" w:rsidRPr="008C5381">
        <w:rPr>
          <w:rFonts w:ascii="ltr-font" w:hAnsi="ltr-font"/>
          <w:color w:val="333333"/>
          <w:sz w:val="21"/>
          <w:szCs w:val="21"/>
          <w:shd w:val="clear" w:color="auto" w:fill="F5F5F5"/>
        </w:rPr>
        <w:t>AJGH-2501-1074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8C5381" w:rsidRPr="008C5381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 xml:space="preserve">A prolapsing juvenile rectal polyp in a </w:t>
      </w:r>
      <w:r w:rsidR="008C5381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>9-year-old</w:t>
      </w:r>
      <w:r w:rsidR="008C5381" w:rsidRPr="008C5381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 xml:space="preserve"> female patient, successfully managed by </w:t>
      </w:r>
      <w:proofErr w:type="spellStart"/>
      <w:r w:rsidR="008C5381" w:rsidRPr="008C5381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>Colonoscopic</w:t>
      </w:r>
      <w:proofErr w:type="spellEnd"/>
      <w:r w:rsidR="008C5381" w:rsidRPr="008C5381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 xml:space="preserve"> hot snare polypectomy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677100B1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</w:t>
      </w:r>
      <w:r w:rsidR="00C751BB">
        <w:rPr>
          <w:b/>
          <w:bCs/>
          <w:sz w:val="28"/>
          <w:szCs w:val="28"/>
        </w:rPr>
        <w:t>:</w:t>
      </w:r>
    </w:p>
    <w:p w14:paraId="30747429" w14:textId="187ED9D5" w:rsidR="00C751BB" w:rsidRPr="00C751BB" w:rsidRDefault="00C751BB" w:rsidP="00C751BB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Your discussion must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start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with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>definition of Juvenile polyp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,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which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needs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to mention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>family history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You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should mention other modalities in diagnosis in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>form of CT</w:t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You should mention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ime between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presentation and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>colonoscopy</w:t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You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should mention colonoscopy preparation ( at least was done)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You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should </w:t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provide an overview of whether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there is </w:t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a post-polypectomy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complication</w:t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You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should mention your advice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to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the patient's parents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for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follow-up.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</w:t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Complete</w:t>
      </w:r>
      <w:r w:rsidRPr="00C751B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the last phrase in your manuscript</w:t>
      </w:r>
      <w:r w:rsidR="00B4646F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</w:p>
    <w:p w14:paraId="38873FC7" w14:textId="68783DCD" w:rsidR="0052405C" w:rsidRDefault="008D0F87" w:rsidP="00F50183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8C5381">
        <w:rPr>
          <w:b/>
          <w:bCs/>
          <w:sz w:val="28"/>
          <w:szCs w:val="28"/>
        </w:rPr>
        <w:t>AA</w:t>
      </w:r>
      <w:r w:rsidR="00117321">
        <w:rPr>
          <w:b/>
          <w:bCs/>
          <w:sz w:val="28"/>
          <w:szCs w:val="28"/>
        </w:rPr>
        <w:t>)</w:t>
      </w:r>
    </w:p>
    <w:p w14:paraId="461C5DBF" w14:textId="36F67B87" w:rsidR="00A21A68" w:rsidRPr="00A21A68" w:rsidRDefault="00A21A68" w:rsidP="00A21A68">
      <w:pPr>
        <w:spacing w:line="278" w:lineRule="auto"/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A21A68">
        <w:rPr>
          <w:rFonts w:ascii="Aptos" w:eastAsia="DengXian" w:hAnsi="Aptos" w:cs="Arial"/>
          <w:kern w:val="2"/>
          <w:sz w:val="24"/>
          <w:szCs w:val="24"/>
          <w:lang w:eastAsia="zh-CN"/>
        </w:rPr>
        <w:t>Good case presentation for acceptance with minor edition</w:t>
      </w:r>
      <w:r w:rsidRPr="00A21A68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1- Differential diagnosis of colorectal polyps and risk of malignancy transformation</w:t>
      </w:r>
      <w:r w:rsidR="008C5381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A21A68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2- Detailed investigation should be mentioned</w:t>
      </w:r>
      <w:r w:rsidR="008C5381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A21A68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3- </w:t>
      </w:r>
      <w:r w:rsidR="008C5381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On </w:t>
      </w:r>
      <w:r w:rsidRPr="00A21A68">
        <w:rPr>
          <w:rFonts w:ascii="Aptos" w:eastAsia="DengXian" w:hAnsi="Aptos" w:cs="Arial"/>
          <w:kern w:val="2"/>
          <w:sz w:val="24"/>
          <w:szCs w:val="24"/>
          <w:lang w:eastAsia="zh-CN"/>
        </w:rPr>
        <w:t>page 3, in the last sentence, you say (Our patient has _) complete</w:t>
      </w:r>
      <w:r w:rsidR="008C5381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A21A68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4- Mention other causes of hematochezia as a Differential diagnosis</w:t>
      </w:r>
      <w:r w:rsidR="008C5381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</w:p>
    <w:p w14:paraId="7388B210" w14:textId="721A63B6" w:rsidR="00F5208D" w:rsidRDefault="00F5208D" w:rsidP="008C1C64">
      <w:pPr>
        <w:spacing w:line="278" w:lineRule="auto"/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</w:pPr>
      <w:r w:rsidRPr="00F5208D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lastRenderedPageBreak/>
        <w:t>Reviewer3</w:t>
      </w:r>
      <w:r w:rsidR="008C5381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:</w:t>
      </w:r>
    </w:p>
    <w:p w14:paraId="083A57F4" w14:textId="5ADDAEFA" w:rsidR="00F50183" w:rsidRPr="00F50183" w:rsidRDefault="008C5381" w:rsidP="008C5381">
      <w:pPr>
        <w:spacing w:line="278" w:lineRule="auto"/>
        <w:rPr>
          <w:rFonts w:ascii="Aptos" w:eastAsia="Aptos" w:hAnsi="Aptos" w:cs="Arial"/>
          <w:kern w:val="2"/>
          <w:sz w:val="24"/>
          <w:szCs w:val="24"/>
        </w:rPr>
      </w:pPr>
      <w:r w:rsidRPr="008C5381">
        <w:t xml:space="preserve">I read with great interest this case report about prolapsing juvenile polyps in young children. The authors emphasize </w:t>
      </w:r>
      <w:r w:rsidRPr="008C5381">
        <w:t>colonoscopy's importance in discovering the lesions' nature and not relying</w:t>
      </w:r>
      <w:r w:rsidRPr="008C5381">
        <w:t xml:space="preserve"> on assumptions. Common is common, but rare is present.</w:t>
      </w:r>
      <w:r w:rsidRPr="008C5381">
        <w:br/>
      </w:r>
      <w:r w:rsidRPr="008C5381">
        <w:br/>
        <w:t>I wonder about the pain during the procedure. This area has somatic innervation and hot snare polypectomy with conscious sedation; what about the pain?</w:t>
      </w:r>
      <w:r w:rsidRPr="008C5381">
        <w:br/>
        <w:t>What about ileal intubation to screen for any angioplasty lesions?</w:t>
      </w:r>
    </w:p>
    <w:p w14:paraId="3DEDE90C" w14:textId="0C439FF0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1134A"/>
    <w:multiLevelType w:val="hybridMultilevel"/>
    <w:tmpl w:val="B1E4060C"/>
    <w:lvl w:ilvl="0" w:tplc="50A88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6"/>
  </w:num>
  <w:num w:numId="6" w16cid:durableId="204224765">
    <w:abstractNumId w:val="9"/>
  </w:num>
  <w:num w:numId="7" w16cid:durableId="151216874">
    <w:abstractNumId w:val="8"/>
  </w:num>
  <w:num w:numId="8" w16cid:durableId="988829866">
    <w:abstractNumId w:val="7"/>
  </w:num>
  <w:num w:numId="9" w16cid:durableId="1492867189">
    <w:abstractNumId w:val="3"/>
  </w:num>
  <w:num w:numId="10" w16cid:durableId="8331783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65CFE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1640"/>
    <w:rsid w:val="00375AFB"/>
    <w:rsid w:val="00376DB1"/>
    <w:rsid w:val="003B1ACF"/>
    <w:rsid w:val="003B472C"/>
    <w:rsid w:val="003B5C09"/>
    <w:rsid w:val="003B6229"/>
    <w:rsid w:val="003C705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673FF"/>
    <w:rsid w:val="005740DE"/>
    <w:rsid w:val="005913A9"/>
    <w:rsid w:val="005B3E87"/>
    <w:rsid w:val="005E291A"/>
    <w:rsid w:val="00601EEF"/>
    <w:rsid w:val="00624F60"/>
    <w:rsid w:val="00637C3C"/>
    <w:rsid w:val="00637C99"/>
    <w:rsid w:val="00652E5B"/>
    <w:rsid w:val="00667805"/>
    <w:rsid w:val="00693ED1"/>
    <w:rsid w:val="006A25C1"/>
    <w:rsid w:val="006C30DE"/>
    <w:rsid w:val="006D3579"/>
    <w:rsid w:val="00720E94"/>
    <w:rsid w:val="007614AC"/>
    <w:rsid w:val="0078631E"/>
    <w:rsid w:val="007A09FA"/>
    <w:rsid w:val="007A14B1"/>
    <w:rsid w:val="007A49BC"/>
    <w:rsid w:val="007B438A"/>
    <w:rsid w:val="007D641C"/>
    <w:rsid w:val="007E66C4"/>
    <w:rsid w:val="007F5209"/>
    <w:rsid w:val="00836559"/>
    <w:rsid w:val="008428C6"/>
    <w:rsid w:val="00842DC2"/>
    <w:rsid w:val="0084709F"/>
    <w:rsid w:val="00852966"/>
    <w:rsid w:val="00897B53"/>
    <w:rsid w:val="008B6CA9"/>
    <w:rsid w:val="008C1C64"/>
    <w:rsid w:val="008C5381"/>
    <w:rsid w:val="008D0F87"/>
    <w:rsid w:val="008D6228"/>
    <w:rsid w:val="00910D33"/>
    <w:rsid w:val="00920080"/>
    <w:rsid w:val="00922EE7"/>
    <w:rsid w:val="00927C4E"/>
    <w:rsid w:val="00957051"/>
    <w:rsid w:val="00957741"/>
    <w:rsid w:val="00982B1F"/>
    <w:rsid w:val="00A21A68"/>
    <w:rsid w:val="00A37054"/>
    <w:rsid w:val="00A47488"/>
    <w:rsid w:val="00A635E7"/>
    <w:rsid w:val="00A72555"/>
    <w:rsid w:val="00A76C04"/>
    <w:rsid w:val="00AD42C7"/>
    <w:rsid w:val="00B243F6"/>
    <w:rsid w:val="00B26F35"/>
    <w:rsid w:val="00B4646F"/>
    <w:rsid w:val="00B66EBA"/>
    <w:rsid w:val="00B745FB"/>
    <w:rsid w:val="00B866E0"/>
    <w:rsid w:val="00BC1849"/>
    <w:rsid w:val="00BC1B99"/>
    <w:rsid w:val="00BC47A4"/>
    <w:rsid w:val="00BD67D0"/>
    <w:rsid w:val="00BE19C8"/>
    <w:rsid w:val="00BF12C9"/>
    <w:rsid w:val="00C07BE5"/>
    <w:rsid w:val="00C07D0F"/>
    <w:rsid w:val="00C403D4"/>
    <w:rsid w:val="00C751BB"/>
    <w:rsid w:val="00C77528"/>
    <w:rsid w:val="00C87958"/>
    <w:rsid w:val="00CD2B54"/>
    <w:rsid w:val="00D1630B"/>
    <w:rsid w:val="00D316CF"/>
    <w:rsid w:val="00D4540F"/>
    <w:rsid w:val="00D7072A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EF5B39"/>
    <w:rsid w:val="00F255CC"/>
    <w:rsid w:val="00F50183"/>
    <w:rsid w:val="00F5070B"/>
    <w:rsid w:val="00F5208D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C1C6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5</TotalTime>
  <Pages>2</Pages>
  <Words>751</Words>
  <Characters>4119</Characters>
  <Application>Microsoft Office Word</Application>
  <DocSecurity>0</DocSecurity>
  <Lines>7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84</cp:revision>
  <dcterms:created xsi:type="dcterms:W3CDTF">2022-08-06T12:10:00Z</dcterms:created>
  <dcterms:modified xsi:type="dcterms:W3CDTF">2025-01-22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